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14D3A" w14:textId="6CC2F24E" w:rsidR="002F4801" w:rsidRPr="00B72438" w:rsidRDefault="00B72438" w:rsidP="00B72438">
      <w:pPr>
        <w:spacing w:after="0"/>
        <w:rPr>
          <w:b/>
        </w:rPr>
      </w:pPr>
      <w:r w:rsidRPr="00B72438">
        <w:rPr>
          <w:b/>
        </w:rPr>
        <w:t>What is GDPR?</w:t>
      </w:r>
    </w:p>
    <w:p w14:paraId="55053AD0" w14:textId="77777777" w:rsidR="006727C5" w:rsidRDefault="006727C5" w:rsidP="006727C5">
      <w:pPr>
        <w:spacing w:after="0"/>
        <w:ind w:left="720" w:right="720"/>
        <w:jc w:val="both"/>
      </w:pPr>
      <w:r w:rsidRPr="006727C5">
        <w:rPr>
          <w:i/>
        </w:rPr>
        <w:t>“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be far easier for consumers to control their personal data.”</w:t>
      </w:r>
      <w:r w:rsidRPr="006727C5">
        <w:rPr>
          <w:i/>
        </w:rPr>
        <w:t xml:space="preserve"> </w:t>
      </w:r>
      <w:r>
        <w:t xml:space="preserve"> </w:t>
      </w:r>
    </w:p>
    <w:p w14:paraId="6FE1C7FB" w14:textId="684060F1" w:rsidR="006727C5" w:rsidRPr="006727C5" w:rsidRDefault="006727C5" w:rsidP="006727C5">
      <w:pPr>
        <w:ind w:firstLine="720"/>
        <w:rPr>
          <w:sz w:val="24"/>
        </w:rPr>
      </w:pPr>
      <w:r>
        <w:t>- Jan Philipp Albrecht, member of the European Parliament and ‘father’ of the GDPR (3)</w:t>
      </w:r>
    </w:p>
    <w:p w14:paraId="21E58F52" w14:textId="31539E04" w:rsidR="00EA30E0" w:rsidRPr="009F7A25" w:rsidRDefault="00EA30E0">
      <w:pPr>
        <w:rPr>
          <w:sz w:val="24"/>
        </w:rPr>
      </w:pPr>
      <w:r w:rsidRPr="009F7A25">
        <w:rPr>
          <w:sz w:val="24"/>
        </w:rPr>
        <w:t>The General Data Protection Regulation (GDPR) was created from the European Commission to reform data protection across the European Union in order to make Europe ‘fit for the digital age’. (</w:t>
      </w:r>
      <w:r w:rsidR="007854EE" w:rsidRPr="009F7A25">
        <w:rPr>
          <w:sz w:val="24"/>
        </w:rPr>
        <w:t>1</w:t>
      </w:r>
      <w:r w:rsidRPr="009F7A25">
        <w:rPr>
          <w:sz w:val="24"/>
        </w:rPr>
        <w:t xml:space="preserve">)  The origins of what is now known as the GDPR began in 2012.  All organizations in the member-states across Europe, including those who have dealings with businesses in Europe must adhere to the GDPR EU framework. </w:t>
      </w:r>
      <w:r w:rsidR="00F62BC2" w:rsidRPr="009F7A25">
        <w:rPr>
          <w:sz w:val="24"/>
        </w:rPr>
        <w:t>The GDPR was approved and adopted in April 2016 but was not enforced until May 25, 2018. (2)</w:t>
      </w:r>
    </w:p>
    <w:p w14:paraId="3ECDE795" w14:textId="3FBFC5D1" w:rsidR="00EA30E0" w:rsidRPr="00B72438" w:rsidRDefault="007854EE" w:rsidP="00A74D45">
      <w:pPr>
        <w:ind w:left="720" w:right="720"/>
        <w:rPr>
          <w:sz w:val="18"/>
        </w:rPr>
      </w:pPr>
      <w:r w:rsidRPr="00B72438">
        <w:rPr>
          <w:sz w:val="18"/>
        </w:rPr>
        <w:t>“</w:t>
      </w:r>
      <w:r w:rsidR="00EA30E0" w:rsidRPr="00B72438">
        <w:rPr>
          <w:sz w:val="18"/>
        </w:rPr>
        <w:t xml:space="preserve">The key changes in the reform include: </w:t>
      </w:r>
    </w:p>
    <w:p w14:paraId="6F8F92E7" w14:textId="77777777" w:rsidR="00EA30E0" w:rsidRPr="00B72438" w:rsidRDefault="00EA30E0" w:rsidP="00A74D45">
      <w:pPr>
        <w:pStyle w:val="ListParagraph"/>
        <w:numPr>
          <w:ilvl w:val="0"/>
          <w:numId w:val="1"/>
        </w:numPr>
        <w:ind w:left="720" w:right="720"/>
        <w:rPr>
          <w:sz w:val="18"/>
        </w:rPr>
      </w:pPr>
      <w:r w:rsidRPr="00B72438">
        <w:rPr>
          <w:sz w:val="18"/>
        </w:rPr>
        <w:t>A </w:t>
      </w:r>
      <w:r w:rsidRPr="00B72438">
        <w:rPr>
          <w:b/>
          <w:bCs/>
          <w:sz w:val="18"/>
        </w:rPr>
        <w:t>single set of rules</w:t>
      </w:r>
      <w:r w:rsidRPr="00B72438">
        <w:rPr>
          <w:sz w:val="18"/>
        </w:rPr>
        <w:t> on data protection, valid across the EU. Unnecessary </w:t>
      </w:r>
      <w:r w:rsidRPr="00B72438">
        <w:rPr>
          <w:b/>
          <w:bCs/>
          <w:sz w:val="18"/>
        </w:rPr>
        <w:t>administrative requirements,</w:t>
      </w:r>
      <w:r w:rsidRPr="00B72438">
        <w:rPr>
          <w:sz w:val="18"/>
        </w:rPr>
        <w:t> such as notification requirements for companies, will be removed. This will save businesses around €2.3 billion a year.</w:t>
      </w:r>
    </w:p>
    <w:p w14:paraId="72039310" w14:textId="77777777" w:rsidR="00EA30E0" w:rsidRPr="00B72438" w:rsidRDefault="00EA30E0" w:rsidP="00A74D45">
      <w:pPr>
        <w:pStyle w:val="ListParagraph"/>
        <w:numPr>
          <w:ilvl w:val="0"/>
          <w:numId w:val="1"/>
        </w:numPr>
        <w:ind w:left="720" w:right="720"/>
        <w:rPr>
          <w:sz w:val="18"/>
        </w:rPr>
      </w:pPr>
      <w:r w:rsidRPr="00B72438">
        <w:rPr>
          <w:sz w:val="18"/>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B72438">
        <w:rPr>
          <w:b/>
          <w:bCs/>
          <w:sz w:val="18"/>
        </w:rPr>
        <w:t>responsibility and accountability</w:t>
      </w:r>
      <w:r w:rsidRPr="00B72438">
        <w:rPr>
          <w:sz w:val="18"/>
        </w:rPr>
        <w:t> for those processing personal data.</w:t>
      </w:r>
    </w:p>
    <w:p w14:paraId="0E2DC36D" w14:textId="77777777" w:rsidR="00EA30E0" w:rsidRPr="00B72438" w:rsidRDefault="00EA30E0" w:rsidP="00A74D45">
      <w:pPr>
        <w:pStyle w:val="ListParagraph"/>
        <w:numPr>
          <w:ilvl w:val="0"/>
          <w:numId w:val="1"/>
        </w:numPr>
        <w:ind w:left="720" w:right="720"/>
        <w:rPr>
          <w:sz w:val="18"/>
        </w:rPr>
      </w:pPr>
      <w:r w:rsidRPr="00B72438">
        <w:rPr>
          <w:sz w:val="18"/>
        </w:rPr>
        <w:t xml:space="preserve">For example, companies and </w:t>
      </w:r>
      <w:proofErr w:type="spellStart"/>
      <w:r w:rsidRPr="00B72438">
        <w:rPr>
          <w:sz w:val="18"/>
        </w:rPr>
        <w:t>organisations</w:t>
      </w:r>
      <w:proofErr w:type="spellEnd"/>
      <w:r w:rsidRPr="00B72438">
        <w:rPr>
          <w:sz w:val="18"/>
        </w:rPr>
        <w:t xml:space="preserve"> must notify the national supervisory authority of serious </w:t>
      </w:r>
      <w:r w:rsidRPr="00B72438">
        <w:rPr>
          <w:b/>
          <w:bCs/>
          <w:sz w:val="18"/>
        </w:rPr>
        <w:t>data breaches</w:t>
      </w:r>
      <w:r w:rsidRPr="00B72438">
        <w:rPr>
          <w:sz w:val="18"/>
        </w:rPr>
        <w:t> as soon as possible (if feasible within 24 hours).</w:t>
      </w:r>
    </w:p>
    <w:p w14:paraId="0CAEF4C2" w14:textId="77777777" w:rsidR="00EA30E0" w:rsidRPr="00B72438" w:rsidRDefault="00EA30E0" w:rsidP="00A74D45">
      <w:pPr>
        <w:pStyle w:val="ListParagraph"/>
        <w:numPr>
          <w:ilvl w:val="0"/>
          <w:numId w:val="1"/>
        </w:numPr>
        <w:ind w:left="720" w:right="720"/>
        <w:rPr>
          <w:sz w:val="18"/>
        </w:rPr>
      </w:pPr>
      <w:proofErr w:type="spellStart"/>
      <w:r w:rsidRPr="00B72438">
        <w:rPr>
          <w:sz w:val="18"/>
        </w:rPr>
        <w:t>Organisations</w:t>
      </w:r>
      <w:proofErr w:type="spellEnd"/>
      <w:r w:rsidRPr="00B72438">
        <w:rPr>
          <w:sz w:val="18"/>
        </w:rPr>
        <w:t xml:space="preserve"> will only have to deal with a </w:t>
      </w:r>
      <w:r w:rsidRPr="00B72438">
        <w:rPr>
          <w:b/>
          <w:bCs/>
          <w:sz w:val="18"/>
        </w:rPr>
        <w:t>single national data protection authority</w:t>
      </w:r>
      <w:r w:rsidRPr="00B72438">
        <w:rPr>
          <w:sz w:val="18"/>
        </w:rPr>
        <w:t> in the EU country where they have their main establishment. Likewise, people can refer to the</w:t>
      </w:r>
      <w:r w:rsidRPr="00B72438">
        <w:rPr>
          <w:b/>
          <w:bCs/>
          <w:sz w:val="18"/>
        </w:rPr>
        <w:t> data protection authority</w:t>
      </w:r>
      <w:r w:rsidRPr="00B72438">
        <w:rPr>
          <w:sz w:val="18"/>
        </w:rPr>
        <w:t> in their country, even when their data is processed by a company based outside the EU. Wherever </w:t>
      </w:r>
      <w:r w:rsidRPr="00B72438">
        <w:rPr>
          <w:b/>
          <w:bCs/>
          <w:sz w:val="18"/>
        </w:rPr>
        <w:t>consent</w:t>
      </w:r>
      <w:r w:rsidRPr="00B72438">
        <w:rPr>
          <w:sz w:val="18"/>
        </w:rPr>
        <w:t xml:space="preserve"> is required for data to be processed, it is clarified that it </w:t>
      </w:r>
      <w:proofErr w:type="gramStart"/>
      <w:r w:rsidRPr="00B72438">
        <w:rPr>
          <w:sz w:val="18"/>
        </w:rPr>
        <w:t>has to</w:t>
      </w:r>
      <w:proofErr w:type="gramEnd"/>
      <w:r w:rsidRPr="00B72438">
        <w:rPr>
          <w:sz w:val="18"/>
        </w:rPr>
        <w:t xml:space="preserve"> be given explicitly, rather than assumed.</w:t>
      </w:r>
    </w:p>
    <w:p w14:paraId="2EF066E2" w14:textId="77777777" w:rsidR="00EA30E0" w:rsidRPr="00B72438" w:rsidRDefault="00EA30E0" w:rsidP="00A74D45">
      <w:pPr>
        <w:pStyle w:val="ListParagraph"/>
        <w:numPr>
          <w:ilvl w:val="0"/>
          <w:numId w:val="1"/>
        </w:numPr>
        <w:ind w:left="720" w:right="720"/>
        <w:rPr>
          <w:sz w:val="18"/>
        </w:rPr>
      </w:pPr>
      <w:r w:rsidRPr="00B72438">
        <w:rPr>
          <w:sz w:val="18"/>
        </w:rPr>
        <w:t>People will have easier </w:t>
      </w:r>
      <w:r w:rsidRPr="00B72438">
        <w:rPr>
          <w:b/>
          <w:bCs/>
          <w:sz w:val="18"/>
        </w:rPr>
        <w:t>access to their own data</w:t>
      </w:r>
      <w:r w:rsidRPr="00B72438">
        <w:rPr>
          <w:sz w:val="18"/>
        </w:rPr>
        <w:t> and be able to </w:t>
      </w:r>
      <w:r w:rsidRPr="00B72438">
        <w:rPr>
          <w:b/>
          <w:bCs/>
          <w:sz w:val="18"/>
        </w:rPr>
        <w:t>transfer personal data</w:t>
      </w:r>
      <w:r w:rsidRPr="00B72438">
        <w:rPr>
          <w:sz w:val="18"/>
        </w:rPr>
        <w:t> from one service provider to another more easily (right to data portability). This will improve competition among services.</w:t>
      </w:r>
    </w:p>
    <w:p w14:paraId="57A7AC9D" w14:textId="77777777" w:rsidR="00EA30E0" w:rsidRPr="00B72438" w:rsidRDefault="00EA30E0" w:rsidP="00A74D45">
      <w:pPr>
        <w:pStyle w:val="ListParagraph"/>
        <w:numPr>
          <w:ilvl w:val="0"/>
          <w:numId w:val="1"/>
        </w:numPr>
        <w:ind w:left="720" w:right="720"/>
        <w:rPr>
          <w:sz w:val="18"/>
        </w:rPr>
      </w:pPr>
      <w:r w:rsidRPr="00B72438">
        <w:rPr>
          <w:sz w:val="18"/>
        </w:rPr>
        <w:t>A </w:t>
      </w:r>
      <w:r w:rsidRPr="00B72438">
        <w:rPr>
          <w:b/>
          <w:bCs/>
          <w:sz w:val="18"/>
        </w:rPr>
        <w:t>‘right to be forgotten’</w:t>
      </w:r>
      <w:r w:rsidRPr="00B72438">
        <w:rPr>
          <w:sz w:val="18"/>
        </w:rPr>
        <w:t> will help people better manage data protection risks online: people will be able to delete their data if there are no legitimate grounds for retaining it.</w:t>
      </w:r>
    </w:p>
    <w:p w14:paraId="5695EBEF" w14:textId="77777777" w:rsidR="00EA30E0" w:rsidRPr="00B72438" w:rsidRDefault="00EA30E0" w:rsidP="00A74D45">
      <w:pPr>
        <w:pStyle w:val="ListParagraph"/>
        <w:numPr>
          <w:ilvl w:val="0"/>
          <w:numId w:val="1"/>
        </w:numPr>
        <w:ind w:left="720" w:right="720"/>
        <w:rPr>
          <w:sz w:val="18"/>
        </w:rPr>
      </w:pPr>
      <w:r w:rsidRPr="00B72438">
        <w:rPr>
          <w:sz w:val="18"/>
        </w:rPr>
        <w:t>EU rules must apply if personal data is </w:t>
      </w:r>
      <w:r w:rsidRPr="00B72438">
        <w:rPr>
          <w:b/>
          <w:bCs/>
          <w:sz w:val="18"/>
        </w:rPr>
        <w:t>handled abroad </w:t>
      </w:r>
      <w:r w:rsidRPr="00B72438">
        <w:rPr>
          <w:sz w:val="18"/>
        </w:rPr>
        <w:t>by companies that are active in the EU market and offer their services to EU citizens.</w:t>
      </w:r>
    </w:p>
    <w:p w14:paraId="5089150D" w14:textId="77777777" w:rsidR="00EA30E0" w:rsidRPr="00B72438" w:rsidRDefault="00EA30E0" w:rsidP="00A74D45">
      <w:pPr>
        <w:pStyle w:val="ListParagraph"/>
        <w:numPr>
          <w:ilvl w:val="0"/>
          <w:numId w:val="1"/>
        </w:numPr>
        <w:ind w:left="720" w:right="720"/>
        <w:rPr>
          <w:sz w:val="18"/>
        </w:rPr>
      </w:pPr>
      <w:r w:rsidRPr="00B72438">
        <w:rPr>
          <w:b/>
          <w:bCs/>
          <w:sz w:val="18"/>
        </w:rPr>
        <w:t>Independent national data protection authorities</w:t>
      </w:r>
      <w:r w:rsidRPr="00B72438">
        <w:rPr>
          <w:sz w:val="18"/>
        </w:rPr>
        <w:t> will be strengthened so they can better enforce the EU rules at home. They will be empowered to fine companies that violate EU data protection rules. This can lead to penalties of up to €1 million or up to 2% of the global annual turnover of a company.</w:t>
      </w:r>
    </w:p>
    <w:p w14:paraId="4564C1AF" w14:textId="4B6BCCF9" w:rsidR="006727C5" w:rsidRPr="006727C5" w:rsidRDefault="00EA30E0" w:rsidP="00EA30E0">
      <w:pPr>
        <w:pStyle w:val="ListParagraph"/>
        <w:numPr>
          <w:ilvl w:val="0"/>
          <w:numId w:val="1"/>
        </w:numPr>
        <w:ind w:left="720" w:right="720"/>
        <w:rPr>
          <w:sz w:val="18"/>
        </w:rPr>
      </w:pPr>
      <w:r w:rsidRPr="00B72438">
        <w:rPr>
          <w:sz w:val="18"/>
        </w:rPr>
        <w:t>A new</w:t>
      </w:r>
      <w:r w:rsidRPr="00B72438">
        <w:rPr>
          <w:b/>
          <w:bCs/>
          <w:sz w:val="18"/>
        </w:rPr>
        <w:t> Directive </w:t>
      </w:r>
      <w:r w:rsidRPr="00B72438">
        <w:rPr>
          <w:sz w:val="18"/>
        </w:rPr>
        <w:t>will apply general data protection principles and rules</w:t>
      </w:r>
      <w:r w:rsidRPr="00B72438">
        <w:rPr>
          <w:b/>
          <w:bCs/>
          <w:sz w:val="18"/>
        </w:rPr>
        <w:t> </w:t>
      </w:r>
      <w:r w:rsidRPr="00B72438">
        <w:rPr>
          <w:sz w:val="18"/>
        </w:rPr>
        <w:t>for </w:t>
      </w:r>
      <w:r w:rsidRPr="00B72438">
        <w:rPr>
          <w:b/>
          <w:bCs/>
          <w:sz w:val="18"/>
        </w:rPr>
        <w:t>police and judicial cooperation</w:t>
      </w:r>
      <w:r w:rsidRPr="00B72438">
        <w:rPr>
          <w:sz w:val="18"/>
        </w:rPr>
        <w:t> in criminal matters. The rules will apply to both domestic and cross-border transfers of data.</w:t>
      </w:r>
      <w:r w:rsidR="007854EE" w:rsidRPr="00B72438">
        <w:rPr>
          <w:sz w:val="18"/>
        </w:rPr>
        <w:t xml:space="preserve">” (1)  </w:t>
      </w:r>
    </w:p>
    <w:p w14:paraId="1E55C293" w14:textId="01A350A4" w:rsidR="00A74D45" w:rsidRDefault="009F7A25" w:rsidP="00EA30E0">
      <w:pPr>
        <w:rPr>
          <w:sz w:val="24"/>
        </w:rPr>
      </w:pPr>
      <w:r w:rsidRPr="009F7A25">
        <w:rPr>
          <w:sz w:val="24"/>
        </w:rPr>
        <w:t xml:space="preserve">The GDPR at </w:t>
      </w:r>
      <w:r w:rsidR="00A74D45" w:rsidRPr="009F7A25">
        <w:rPr>
          <w:sz w:val="24"/>
        </w:rPr>
        <w:t>its</w:t>
      </w:r>
      <w:r w:rsidRPr="009F7A25">
        <w:rPr>
          <w:sz w:val="24"/>
        </w:rPr>
        <w:t xml:space="preserve"> core is powerful and needed, however, the application of it interferes with the premise behind Blockchain Technology.</w:t>
      </w:r>
      <w:r w:rsidR="003C37F0">
        <w:rPr>
          <w:sz w:val="24"/>
        </w:rPr>
        <w:t xml:space="preserve">  </w:t>
      </w:r>
      <w:r w:rsidR="0039109C">
        <w:rPr>
          <w:sz w:val="24"/>
        </w:rPr>
        <w:t xml:space="preserve">In 2012 when the European Commission first introduced the </w:t>
      </w:r>
      <w:r w:rsidR="003C37F0">
        <w:rPr>
          <w:sz w:val="24"/>
        </w:rPr>
        <w:t xml:space="preserve">GDPR, blockchain was not a known word and the GDPR idea was initially focused on cloud services and social networks. </w:t>
      </w:r>
    </w:p>
    <w:p w14:paraId="6579652C" w14:textId="77777777" w:rsidR="006727C5" w:rsidRDefault="006727C5" w:rsidP="006727C5">
      <w:pPr>
        <w:keepNext/>
      </w:pPr>
      <w:r>
        <w:rPr>
          <w:noProof/>
        </w:rPr>
        <w:lastRenderedPageBreak/>
        <w:drawing>
          <wp:inline distT="0" distB="0" distL="0" distR="0" wp14:anchorId="21BAA910" wp14:editId="1F9D71C4">
            <wp:extent cx="4937144" cy="29185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4937144" cy="2918508"/>
                    </a:xfrm>
                    <a:prstGeom prst="rect">
                      <a:avLst/>
                    </a:prstGeom>
                  </pic:spPr>
                </pic:pic>
              </a:graphicData>
            </a:graphic>
          </wp:inline>
        </w:drawing>
      </w:r>
    </w:p>
    <w:p w14:paraId="7159516E" w14:textId="4B821003" w:rsidR="006727C5" w:rsidRDefault="006727C5" w:rsidP="006727C5">
      <w:pPr>
        <w:pStyle w:val="Caption"/>
        <w:rPr>
          <w:sz w:val="24"/>
        </w:rPr>
      </w:pPr>
      <w:r>
        <w:t xml:space="preserve">Figure </w:t>
      </w:r>
      <w:fldSimple w:instr=" SEQ Figure \* ARABIC ">
        <w:r>
          <w:rPr>
            <w:noProof/>
          </w:rPr>
          <w:t>1</w:t>
        </w:r>
      </w:fldSimple>
      <w:r>
        <w:t>: A brief history of the General Data Protection Regulation by Wilhelm (2016)</w:t>
      </w:r>
      <w:r>
        <w:t xml:space="preserve"> (4)</w:t>
      </w:r>
    </w:p>
    <w:p w14:paraId="5AD7FC87" w14:textId="36860E5F" w:rsidR="003C37F0" w:rsidRDefault="00B0160A" w:rsidP="00EA30E0">
      <w:pPr>
        <w:rPr>
          <w:b/>
          <w:sz w:val="24"/>
        </w:rPr>
      </w:pPr>
      <w:r>
        <w:rPr>
          <w:b/>
          <w:sz w:val="24"/>
        </w:rPr>
        <w:t>Implications of GDPR for Blockchain</w:t>
      </w:r>
    </w:p>
    <w:p w14:paraId="3812966F" w14:textId="7D52210E" w:rsidR="00B0160A" w:rsidRDefault="00B0160A" w:rsidP="00EA30E0">
      <w:pPr>
        <w:rPr>
          <w:sz w:val="24"/>
        </w:rPr>
      </w:pPr>
      <w:r>
        <w:rPr>
          <w:sz w:val="24"/>
        </w:rPr>
        <w:t>The table below, summarized from The Journal of The British Blockchain Association, summarizes the implications related to blockchain and GDPR. (3)</w:t>
      </w:r>
    </w:p>
    <w:tbl>
      <w:tblPr>
        <w:tblStyle w:val="TableGrid"/>
        <w:tblW w:w="0" w:type="auto"/>
        <w:tblLayout w:type="fixed"/>
        <w:tblLook w:val="04A0" w:firstRow="1" w:lastRow="0" w:firstColumn="1" w:lastColumn="0" w:noHBand="0" w:noVBand="1"/>
      </w:tblPr>
      <w:tblGrid>
        <w:gridCol w:w="1975"/>
        <w:gridCol w:w="5040"/>
        <w:gridCol w:w="2335"/>
      </w:tblGrid>
      <w:tr w:rsidR="00AE7EDE" w14:paraId="421AE670" w14:textId="13CB5293" w:rsidTr="004F5621">
        <w:tc>
          <w:tcPr>
            <w:tcW w:w="1975" w:type="dxa"/>
          </w:tcPr>
          <w:p w14:paraId="361B56CD" w14:textId="1DA412D6" w:rsidR="00AE7EDE" w:rsidRPr="00011DA5" w:rsidRDefault="00AE7EDE" w:rsidP="00011DA5">
            <w:pPr>
              <w:jc w:val="center"/>
              <w:rPr>
                <w:b/>
              </w:rPr>
            </w:pPr>
            <w:r w:rsidRPr="00011DA5">
              <w:rPr>
                <w:b/>
              </w:rPr>
              <w:t>GDPR Article/Recital</w:t>
            </w:r>
          </w:p>
        </w:tc>
        <w:tc>
          <w:tcPr>
            <w:tcW w:w="5040" w:type="dxa"/>
          </w:tcPr>
          <w:p w14:paraId="51DDB94F" w14:textId="4C0D4BC9" w:rsidR="00AE7EDE" w:rsidRPr="00011DA5" w:rsidRDefault="00AE7EDE" w:rsidP="00B0160A">
            <w:pPr>
              <w:jc w:val="center"/>
              <w:rPr>
                <w:b/>
              </w:rPr>
            </w:pPr>
            <w:r w:rsidRPr="00011DA5">
              <w:rPr>
                <w:b/>
              </w:rPr>
              <w:t>Implications</w:t>
            </w:r>
          </w:p>
        </w:tc>
        <w:tc>
          <w:tcPr>
            <w:tcW w:w="2335" w:type="dxa"/>
          </w:tcPr>
          <w:p w14:paraId="7A2B822D" w14:textId="5A884504" w:rsidR="00AE7EDE" w:rsidRPr="00011DA5" w:rsidRDefault="004F5621" w:rsidP="00B0160A">
            <w:pPr>
              <w:jc w:val="center"/>
              <w:rPr>
                <w:b/>
              </w:rPr>
            </w:pPr>
            <w:r>
              <w:rPr>
                <w:b/>
              </w:rPr>
              <w:t>Topic</w:t>
            </w:r>
          </w:p>
        </w:tc>
      </w:tr>
      <w:tr w:rsidR="00AE7EDE" w14:paraId="78A17471" w14:textId="53941483" w:rsidTr="004F5621">
        <w:tc>
          <w:tcPr>
            <w:tcW w:w="1975" w:type="dxa"/>
          </w:tcPr>
          <w:p w14:paraId="206E52CB" w14:textId="6A516F35" w:rsidR="00AE7EDE" w:rsidRPr="00AE7EDE" w:rsidRDefault="00AE7EDE" w:rsidP="00011DA5">
            <w:pPr>
              <w:jc w:val="center"/>
              <w:rPr>
                <w:sz w:val="20"/>
                <w:szCs w:val="20"/>
              </w:rPr>
            </w:pPr>
            <w:r w:rsidRPr="00AE7EDE">
              <w:rPr>
                <w:sz w:val="20"/>
                <w:szCs w:val="20"/>
              </w:rPr>
              <w:t>Art. 4(1), 6(4), 32/Rec. 26</w:t>
            </w:r>
          </w:p>
        </w:tc>
        <w:tc>
          <w:tcPr>
            <w:tcW w:w="5040" w:type="dxa"/>
          </w:tcPr>
          <w:p w14:paraId="436AF0B7" w14:textId="25C4E282" w:rsidR="00AE7EDE" w:rsidRPr="00AE7EDE" w:rsidRDefault="00AE7EDE" w:rsidP="00EA30E0">
            <w:pPr>
              <w:rPr>
                <w:sz w:val="20"/>
                <w:szCs w:val="20"/>
              </w:rPr>
            </w:pPr>
            <w:r w:rsidRPr="00AE7EDE">
              <w:rPr>
                <w:sz w:val="20"/>
                <w:szCs w:val="20"/>
              </w:rPr>
              <w:t>Can PD be stored on a blockchain or must be off-chain? The connection between pseudonymized and anonymized data and the data subject.</w:t>
            </w:r>
          </w:p>
        </w:tc>
        <w:tc>
          <w:tcPr>
            <w:tcW w:w="2335" w:type="dxa"/>
          </w:tcPr>
          <w:p w14:paraId="256B8679" w14:textId="77777777" w:rsidR="00AE7EDE" w:rsidRPr="00AE7EDE" w:rsidRDefault="00AE7EDE" w:rsidP="00AE7EDE">
            <w:pPr>
              <w:rPr>
                <w:b/>
                <w:sz w:val="18"/>
              </w:rPr>
            </w:pPr>
            <w:r w:rsidRPr="00AE7EDE">
              <w:rPr>
                <w:b/>
                <w:sz w:val="18"/>
              </w:rPr>
              <w:t>Personal data on the blockchain</w:t>
            </w:r>
          </w:p>
          <w:p w14:paraId="72E3BBC1" w14:textId="18E503F5" w:rsidR="00AE7EDE" w:rsidRDefault="00AE7EDE" w:rsidP="00EA30E0">
            <w:pPr>
              <w:rPr>
                <w:sz w:val="24"/>
              </w:rPr>
            </w:pPr>
          </w:p>
        </w:tc>
      </w:tr>
      <w:tr w:rsidR="00C269B7" w14:paraId="60E9A600" w14:textId="25A6D6F9" w:rsidTr="004F5621">
        <w:tc>
          <w:tcPr>
            <w:tcW w:w="1975" w:type="dxa"/>
          </w:tcPr>
          <w:p w14:paraId="64FD1CB1" w14:textId="3745192A" w:rsidR="00C269B7" w:rsidRPr="00AE7EDE" w:rsidRDefault="00C269B7" w:rsidP="00C269B7">
            <w:pPr>
              <w:jc w:val="center"/>
              <w:rPr>
                <w:sz w:val="20"/>
                <w:szCs w:val="20"/>
              </w:rPr>
            </w:pPr>
            <w:r w:rsidRPr="00AE7EDE">
              <w:rPr>
                <w:sz w:val="20"/>
                <w:szCs w:val="20"/>
              </w:rPr>
              <w:t>Art. 6</w:t>
            </w:r>
          </w:p>
        </w:tc>
        <w:tc>
          <w:tcPr>
            <w:tcW w:w="5040" w:type="dxa"/>
          </w:tcPr>
          <w:p w14:paraId="5D42A610" w14:textId="70E32F87" w:rsidR="00C269B7" w:rsidRPr="00AE7EDE" w:rsidRDefault="00C269B7" w:rsidP="00C269B7">
            <w:pPr>
              <w:rPr>
                <w:sz w:val="20"/>
                <w:szCs w:val="20"/>
              </w:rPr>
            </w:pPr>
            <w:r w:rsidRPr="00AE7EDE">
              <w:rPr>
                <w:sz w:val="20"/>
                <w:szCs w:val="20"/>
              </w:rPr>
              <w:t>Six reasons can be used to comply with lawful processing, and a data sharing agreement can be recorded on a BC</w:t>
            </w:r>
          </w:p>
        </w:tc>
        <w:tc>
          <w:tcPr>
            <w:tcW w:w="2335" w:type="dxa"/>
          </w:tcPr>
          <w:p w14:paraId="56A354FD" w14:textId="2B310A3C" w:rsidR="00C269B7" w:rsidRPr="00011DA5" w:rsidRDefault="00C269B7" w:rsidP="00C269B7">
            <w:pPr>
              <w:rPr>
                <w:b/>
                <w:sz w:val="18"/>
              </w:rPr>
            </w:pPr>
            <w:r w:rsidRPr="00011DA5">
              <w:rPr>
                <w:b/>
                <w:sz w:val="18"/>
              </w:rPr>
              <w:t>Lawful Processing in the EU</w:t>
            </w:r>
            <w:r w:rsidR="00856CF2">
              <w:rPr>
                <w:b/>
                <w:sz w:val="18"/>
              </w:rPr>
              <w:t>/Consent</w:t>
            </w:r>
          </w:p>
          <w:p w14:paraId="0C91CBAD" w14:textId="24D57BA3" w:rsidR="00C269B7" w:rsidRDefault="00C269B7" w:rsidP="00C269B7">
            <w:pPr>
              <w:rPr>
                <w:sz w:val="24"/>
              </w:rPr>
            </w:pPr>
          </w:p>
        </w:tc>
      </w:tr>
      <w:tr w:rsidR="00C269B7" w14:paraId="6F69FDCE" w14:textId="77777777" w:rsidTr="004F5621">
        <w:tc>
          <w:tcPr>
            <w:tcW w:w="1975" w:type="dxa"/>
          </w:tcPr>
          <w:p w14:paraId="42408160" w14:textId="6EF23B1F" w:rsidR="00C269B7" w:rsidRPr="00AE7EDE" w:rsidRDefault="00C269B7" w:rsidP="00C269B7">
            <w:pPr>
              <w:jc w:val="center"/>
              <w:rPr>
                <w:sz w:val="20"/>
                <w:szCs w:val="20"/>
              </w:rPr>
            </w:pPr>
            <w:r w:rsidRPr="00AE7EDE">
              <w:rPr>
                <w:sz w:val="20"/>
                <w:szCs w:val="20"/>
              </w:rPr>
              <w:t>Art. 17, 17(1), (</w:t>
            </w:r>
            <w:proofErr w:type="spellStart"/>
            <w:proofErr w:type="gramStart"/>
            <w:r w:rsidRPr="00AE7EDE">
              <w:rPr>
                <w:sz w:val="20"/>
                <w:szCs w:val="20"/>
              </w:rPr>
              <w:t>a,b</w:t>
            </w:r>
            <w:proofErr w:type="spellEnd"/>
            <w:proofErr w:type="gramEnd"/>
            <w:r w:rsidRPr="00AE7EDE">
              <w:rPr>
                <w:sz w:val="20"/>
                <w:szCs w:val="20"/>
              </w:rPr>
              <w:t>), 6(1)(</w:t>
            </w:r>
            <w:proofErr w:type="spellStart"/>
            <w:r w:rsidRPr="00AE7EDE">
              <w:rPr>
                <w:sz w:val="20"/>
                <w:szCs w:val="20"/>
              </w:rPr>
              <w:t>b,f</w:t>
            </w:r>
            <w:proofErr w:type="spellEnd"/>
            <w:r w:rsidRPr="00AE7EDE">
              <w:rPr>
                <w:sz w:val="20"/>
                <w:szCs w:val="20"/>
              </w:rPr>
              <w:t>)/Rec. 69</w:t>
            </w:r>
          </w:p>
        </w:tc>
        <w:tc>
          <w:tcPr>
            <w:tcW w:w="5040" w:type="dxa"/>
          </w:tcPr>
          <w:p w14:paraId="5DD315E3" w14:textId="77777777" w:rsidR="00C269B7" w:rsidRPr="00AE7EDE" w:rsidRDefault="00C269B7" w:rsidP="00C269B7">
            <w:pPr>
              <w:rPr>
                <w:sz w:val="20"/>
                <w:szCs w:val="20"/>
              </w:rPr>
            </w:pPr>
            <w:r w:rsidRPr="00AE7EDE">
              <w:rPr>
                <w:sz w:val="20"/>
                <w:szCs w:val="20"/>
              </w:rPr>
              <w:t>Can data on a blockchain be deleted in accordance</w:t>
            </w:r>
          </w:p>
          <w:p w14:paraId="05FB8899" w14:textId="77777777" w:rsidR="00C269B7" w:rsidRPr="00AE7EDE" w:rsidRDefault="00C269B7" w:rsidP="00C269B7">
            <w:pPr>
              <w:rPr>
                <w:sz w:val="20"/>
                <w:szCs w:val="20"/>
              </w:rPr>
            </w:pPr>
            <w:r w:rsidRPr="00AE7EDE">
              <w:rPr>
                <w:sz w:val="20"/>
                <w:szCs w:val="20"/>
              </w:rPr>
              <w:t>to the RTBF and what would happen if not – could</w:t>
            </w:r>
          </w:p>
          <w:p w14:paraId="1DB414F9" w14:textId="77777777" w:rsidR="00C269B7" w:rsidRPr="00AE7EDE" w:rsidRDefault="00C269B7" w:rsidP="00C269B7">
            <w:pPr>
              <w:rPr>
                <w:sz w:val="20"/>
                <w:szCs w:val="20"/>
              </w:rPr>
            </w:pPr>
            <w:r w:rsidRPr="00AE7EDE">
              <w:rPr>
                <w:sz w:val="20"/>
                <w:szCs w:val="20"/>
              </w:rPr>
              <w:t>the functioning principle take over that allows for</w:t>
            </w:r>
          </w:p>
          <w:p w14:paraId="2095618F" w14:textId="77777777" w:rsidR="00C269B7" w:rsidRPr="00AE7EDE" w:rsidRDefault="00C269B7" w:rsidP="00C269B7">
            <w:pPr>
              <w:rPr>
                <w:sz w:val="20"/>
                <w:szCs w:val="20"/>
              </w:rPr>
            </w:pPr>
            <w:r w:rsidRPr="00AE7EDE">
              <w:rPr>
                <w:sz w:val="20"/>
                <w:szCs w:val="20"/>
              </w:rPr>
              <w:t>specific interpretations of the GDPR, as BC is at its</w:t>
            </w:r>
          </w:p>
          <w:p w14:paraId="3FB0161E" w14:textId="1DCC8145" w:rsidR="00C269B7" w:rsidRPr="00AE7EDE" w:rsidRDefault="00C269B7" w:rsidP="00C269B7">
            <w:pPr>
              <w:rPr>
                <w:sz w:val="20"/>
                <w:szCs w:val="20"/>
              </w:rPr>
            </w:pPr>
            <w:r w:rsidRPr="00AE7EDE">
              <w:rPr>
                <w:sz w:val="20"/>
                <w:szCs w:val="20"/>
              </w:rPr>
              <w:t>core designed not to be compliant to the RTBF.</w:t>
            </w:r>
          </w:p>
        </w:tc>
        <w:tc>
          <w:tcPr>
            <w:tcW w:w="2335" w:type="dxa"/>
          </w:tcPr>
          <w:p w14:paraId="4987F122" w14:textId="77777777" w:rsidR="00C269B7" w:rsidRPr="00AE7EDE" w:rsidRDefault="00C269B7" w:rsidP="00C269B7">
            <w:pPr>
              <w:rPr>
                <w:b/>
                <w:sz w:val="18"/>
              </w:rPr>
            </w:pPr>
            <w:r w:rsidRPr="00AE7EDE">
              <w:rPr>
                <w:b/>
                <w:sz w:val="18"/>
              </w:rPr>
              <w:t>Right to be forgotten (RTBF) and functioning principle</w:t>
            </w:r>
          </w:p>
          <w:p w14:paraId="614D595C" w14:textId="77777777" w:rsidR="00C269B7" w:rsidRPr="00AE7EDE" w:rsidRDefault="00C269B7" w:rsidP="00C269B7">
            <w:pPr>
              <w:rPr>
                <w:b/>
                <w:sz w:val="18"/>
              </w:rPr>
            </w:pPr>
          </w:p>
        </w:tc>
      </w:tr>
      <w:tr w:rsidR="00C269B7" w14:paraId="75EE49E8" w14:textId="503F6EAF" w:rsidTr="004F5621">
        <w:tc>
          <w:tcPr>
            <w:tcW w:w="1975" w:type="dxa"/>
          </w:tcPr>
          <w:p w14:paraId="7E92474E" w14:textId="441F4136" w:rsidR="00C269B7" w:rsidRPr="00AE7EDE" w:rsidRDefault="00C269B7" w:rsidP="00C269B7">
            <w:pPr>
              <w:jc w:val="center"/>
              <w:rPr>
                <w:sz w:val="20"/>
                <w:szCs w:val="20"/>
              </w:rPr>
            </w:pPr>
            <w:r w:rsidRPr="00AE7EDE">
              <w:rPr>
                <w:sz w:val="20"/>
                <w:szCs w:val="20"/>
              </w:rPr>
              <w:t>Art. 25/Rec. 78</w:t>
            </w:r>
          </w:p>
        </w:tc>
        <w:tc>
          <w:tcPr>
            <w:tcW w:w="5040" w:type="dxa"/>
          </w:tcPr>
          <w:p w14:paraId="4CC67E76" w14:textId="3145ACCF" w:rsidR="00C269B7" w:rsidRPr="00AE7EDE" w:rsidRDefault="00C269B7" w:rsidP="00C269B7">
            <w:pPr>
              <w:rPr>
                <w:sz w:val="20"/>
                <w:szCs w:val="20"/>
              </w:rPr>
            </w:pPr>
            <w:r w:rsidRPr="00AE7EDE">
              <w:rPr>
                <w:sz w:val="20"/>
                <w:szCs w:val="20"/>
              </w:rPr>
              <w:t>BC runs counter to data minimization, storage limitations and a clearly determined data controller, raising the question whether it is in line with ‘Privacy by Design’ (</w:t>
            </w:r>
            <w:proofErr w:type="spellStart"/>
            <w:r w:rsidRPr="00AE7EDE">
              <w:rPr>
                <w:sz w:val="20"/>
                <w:szCs w:val="20"/>
              </w:rPr>
              <w:t>PbD</w:t>
            </w:r>
            <w:proofErr w:type="spellEnd"/>
            <w:r w:rsidRPr="00AE7EDE">
              <w:rPr>
                <w:sz w:val="20"/>
                <w:szCs w:val="20"/>
              </w:rPr>
              <w:t>). Privacy risks of entire IT-architecture, including BC. Solutions could be Enigma or differential privacy or future more secure BCs.</w:t>
            </w:r>
          </w:p>
        </w:tc>
        <w:tc>
          <w:tcPr>
            <w:tcW w:w="2335" w:type="dxa"/>
          </w:tcPr>
          <w:p w14:paraId="55A66CEB" w14:textId="77777777" w:rsidR="00C269B7" w:rsidRPr="00AE7EDE" w:rsidRDefault="00C269B7" w:rsidP="00C269B7">
            <w:pPr>
              <w:rPr>
                <w:b/>
                <w:sz w:val="18"/>
                <w:szCs w:val="18"/>
              </w:rPr>
            </w:pPr>
            <w:r w:rsidRPr="00AE7EDE">
              <w:rPr>
                <w:b/>
                <w:sz w:val="18"/>
                <w:szCs w:val="18"/>
              </w:rPr>
              <w:t>Privacy by Design versus blockchain core features</w:t>
            </w:r>
          </w:p>
          <w:p w14:paraId="2C860A50" w14:textId="2CF4E772" w:rsidR="00C269B7" w:rsidRPr="00AE7EDE" w:rsidRDefault="00C269B7" w:rsidP="00C269B7">
            <w:pPr>
              <w:rPr>
                <w:sz w:val="18"/>
                <w:szCs w:val="18"/>
              </w:rPr>
            </w:pPr>
          </w:p>
        </w:tc>
      </w:tr>
      <w:tr w:rsidR="00C269B7" w14:paraId="5972DFE6" w14:textId="2D4677A1" w:rsidTr="004F5621">
        <w:tc>
          <w:tcPr>
            <w:tcW w:w="1975" w:type="dxa"/>
          </w:tcPr>
          <w:p w14:paraId="51964FB4" w14:textId="039D737B" w:rsidR="00C269B7" w:rsidRPr="00AE7EDE" w:rsidRDefault="00C269B7" w:rsidP="00C269B7">
            <w:pPr>
              <w:jc w:val="center"/>
              <w:rPr>
                <w:sz w:val="20"/>
                <w:szCs w:val="20"/>
              </w:rPr>
            </w:pPr>
            <w:r w:rsidRPr="00AE7EDE">
              <w:rPr>
                <w:sz w:val="20"/>
                <w:szCs w:val="20"/>
              </w:rPr>
              <w:t>Art. 26(1)/Rec. 79</w:t>
            </w:r>
          </w:p>
        </w:tc>
        <w:tc>
          <w:tcPr>
            <w:tcW w:w="5040" w:type="dxa"/>
          </w:tcPr>
          <w:p w14:paraId="0E7C8123" w14:textId="4A63F6CC" w:rsidR="00C269B7" w:rsidRPr="00AE7EDE" w:rsidRDefault="00C269B7" w:rsidP="00C269B7">
            <w:pPr>
              <w:rPr>
                <w:sz w:val="20"/>
                <w:szCs w:val="20"/>
              </w:rPr>
            </w:pPr>
            <w:r w:rsidRPr="00AE7EDE">
              <w:rPr>
                <w:sz w:val="20"/>
                <w:szCs w:val="20"/>
              </w:rPr>
              <w:t>Private versus public BC and the accountability of a (joint) data controller.</w:t>
            </w:r>
          </w:p>
        </w:tc>
        <w:tc>
          <w:tcPr>
            <w:tcW w:w="2335" w:type="dxa"/>
          </w:tcPr>
          <w:p w14:paraId="77FFC407" w14:textId="77777777" w:rsidR="00C269B7" w:rsidRPr="00AE7EDE" w:rsidRDefault="00C269B7" w:rsidP="00C269B7">
            <w:pPr>
              <w:rPr>
                <w:b/>
                <w:sz w:val="18"/>
              </w:rPr>
            </w:pPr>
            <w:r w:rsidRPr="00AE7EDE">
              <w:rPr>
                <w:b/>
                <w:sz w:val="18"/>
              </w:rPr>
              <w:t>Accountability of data controller</w:t>
            </w:r>
          </w:p>
          <w:p w14:paraId="036829CB" w14:textId="0845903C" w:rsidR="00C269B7" w:rsidRPr="00AE7EDE" w:rsidRDefault="00C269B7" w:rsidP="00C269B7">
            <w:pPr>
              <w:rPr>
                <w:sz w:val="24"/>
              </w:rPr>
            </w:pPr>
          </w:p>
        </w:tc>
      </w:tr>
    </w:tbl>
    <w:p w14:paraId="4D96995E" w14:textId="77777777" w:rsidR="00C269B7" w:rsidRDefault="00C269B7" w:rsidP="00EA30E0">
      <w:pPr>
        <w:rPr>
          <w:sz w:val="24"/>
        </w:rPr>
      </w:pPr>
    </w:p>
    <w:p w14:paraId="307B5AFF" w14:textId="77777777" w:rsidR="00C269B7" w:rsidRDefault="00C269B7" w:rsidP="00EA30E0">
      <w:pPr>
        <w:rPr>
          <w:sz w:val="24"/>
        </w:rPr>
      </w:pPr>
    </w:p>
    <w:p w14:paraId="39C5AD35" w14:textId="34271D42" w:rsidR="00C269B7" w:rsidRPr="00C269B7" w:rsidRDefault="00C269B7" w:rsidP="00C269B7">
      <w:pPr>
        <w:spacing w:after="0"/>
        <w:rPr>
          <w:b/>
          <w:sz w:val="24"/>
        </w:rPr>
      </w:pPr>
      <w:r w:rsidRPr="00C269B7">
        <w:rPr>
          <w:b/>
          <w:sz w:val="24"/>
        </w:rPr>
        <w:lastRenderedPageBreak/>
        <w:t>Article 4</w:t>
      </w:r>
    </w:p>
    <w:p w14:paraId="5B9A3F06" w14:textId="4421F017" w:rsidR="00C269B7" w:rsidRDefault="0032540B" w:rsidP="00EA30E0">
      <w:pPr>
        <w:rPr>
          <w:sz w:val="24"/>
        </w:rPr>
      </w:pPr>
      <w:r>
        <w:rPr>
          <w:sz w:val="24"/>
        </w:rPr>
        <w:t xml:space="preserve">Article 4 of the GDPR defines personal data.  The definition is very broad which complicates </w:t>
      </w:r>
      <w:proofErr w:type="gramStart"/>
      <w:r>
        <w:rPr>
          <w:sz w:val="24"/>
        </w:rPr>
        <w:t>it’s</w:t>
      </w:r>
      <w:proofErr w:type="gramEnd"/>
      <w:r>
        <w:rPr>
          <w:sz w:val="24"/>
        </w:rPr>
        <w:t xml:space="preserve"> interpretation with the use of blockchain. (7)</w:t>
      </w:r>
    </w:p>
    <w:p w14:paraId="39AC86D2" w14:textId="77777777" w:rsidR="00C269B7" w:rsidRDefault="00C269B7" w:rsidP="00EA30E0">
      <w:pPr>
        <w:rPr>
          <w:sz w:val="24"/>
        </w:rPr>
      </w:pPr>
    </w:p>
    <w:p w14:paraId="46926F58" w14:textId="0D56092F" w:rsidR="00C269B7" w:rsidRPr="00C269B7" w:rsidRDefault="00C269B7" w:rsidP="00C269B7">
      <w:pPr>
        <w:spacing w:after="0"/>
        <w:rPr>
          <w:b/>
          <w:sz w:val="24"/>
        </w:rPr>
      </w:pPr>
      <w:r w:rsidRPr="00C269B7">
        <w:rPr>
          <w:b/>
          <w:sz w:val="24"/>
        </w:rPr>
        <w:t>Article 6</w:t>
      </w:r>
    </w:p>
    <w:p w14:paraId="38AB1289" w14:textId="1D352184" w:rsidR="00C269B7" w:rsidRDefault="00856CF2" w:rsidP="00EA30E0">
      <w:pPr>
        <w:rPr>
          <w:sz w:val="24"/>
        </w:rPr>
      </w:pPr>
      <w:r>
        <w:rPr>
          <w:sz w:val="24"/>
        </w:rPr>
        <w:t xml:space="preserve">Article 6 discusses the consent that must be given.  Such consent must have already undergone a thorough academic and practical discourse. (5) This means that </w:t>
      </w:r>
      <w:r w:rsidR="00771D78">
        <w:rPr>
          <w:sz w:val="24"/>
        </w:rPr>
        <w:t xml:space="preserve">consent must be “freely given, specific, informed and unambiguous”. </w:t>
      </w:r>
    </w:p>
    <w:p w14:paraId="7268E7EA" w14:textId="77777777" w:rsidR="00C269B7" w:rsidRDefault="00C269B7" w:rsidP="00EA30E0">
      <w:pPr>
        <w:rPr>
          <w:sz w:val="24"/>
        </w:rPr>
      </w:pPr>
    </w:p>
    <w:p w14:paraId="23EF29B7" w14:textId="31BCA95F" w:rsidR="00C269B7" w:rsidRPr="00C269B7" w:rsidRDefault="00C269B7" w:rsidP="00C269B7">
      <w:pPr>
        <w:spacing w:after="0"/>
        <w:rPr>
          <w:b/>
          <w:sz w:val="24"/>
        </w:rPr>
      </w:pPr>
      <w:r w:rsidRPr="00C269B7">
        <w:rPr>
          <w:b/>
          <w:sz w:val="24"/>
        </w:rPr>
        <w:t>Article 17</w:t>
      </w:r>
    </w:p>
    <w:p w14:paraId="430DBB39" w14:textId="618D5AB1" w:rsidR="00C269B7" w:rsidRPr="003C37F0" w:rsidRDefault="00C269B7" w:rsidP="00C269B7">
      <w:pPr>
        <w:rPr>
          <w:sz w:val="24"/>
        </w:rPr>
      </w:pPr>
      <w:r>
        <w:rPr>
          <w:sz w:val="24"/>
        </w:rPr>
        <w:t xml:space="preserve">Article 17 of the GDPR grants EU citizens the ‘right to be forgotten and to data erasure’ at any time upon request.  Due to the immutable nature of blockchain, this presents a challenge. </w:t>
      </w:r>
      <w:r w:rsidR="00856CF2">
        <w:rPr>
          <w:sz w:val="24"/>
        </w:rPr>
        <w:t xml:space="preserve"> This is probably the largest challenge of GDPR and Blockchain.</w:t>
      </w:r>
    </w:p>
    <w:p w14:paraId="2DBA706A" w14:textId="6477503F" w:rsidR="00C269B7" w:rsidRDefault="00C269B7" w:rsidP="00EA30E0">
      <w:pPr>
        <w:rPr>
          <w:sz w:val="24"/>
        </w:rPr>
      </w:pPr>
    </w:p>
    <w:p w14:paraId="504E7480" w14:textId="417CDCE0" w:rsidR="00C269B7" w:rsidRPr="00C269B7" w:rsidRDefault="00C269B7" w:rsidP="00C269B7">
      <w:pPr>
        <w:spacing w:after="0"/>
        <w:rPr>
          <w:b/>
          <w:sz w:val="24"/>
        </w:rPr>
      </w:pPr>
      <w:r w:rsidRPr="00C269B7">
        <w:rPr>
          <w:b/>
          <w:sz w:val="24"/>
        </w:rPr>
        <w:t>Article 25</w:t>
      </w:r>
    </w:p>
    <w:p w14:paraId="6E3253FD" w14:textId="4B6859ED" w:rsidR="00C269B7" w:rsidRDefault="00DF4F09" w:rsidP="00EA30E0">
      <w:pPr>
        <w:rPr>
          <w:sz w:val="24"/>
        </w:rPr>
      </w:pPr>
      <w:r>
        <w:rPr>
          <w:sz w:val="24"/>
        </w:rPr>
        <w:t>Article 25 of the GDPR discusses handling personal data by the concept of Privacy by Design. Privacy by design is privacy such that it “should be promoted as a default setting of every new IT system and should be built into systems from the design stage” (6).  The blockchain implication is that the data must not be stored in plaintext. GDPR does not provide many details to this and has left it up to some interpretation</w:t>
      </w:r>
      <w:r w:rsidR="00856CF2">
        <w:rPr>
          <w:sz w:val="24"/>
        </w:rPr>
        <w:t>. (5)</w:t>
      </w:r>
    </w:p>
    <w:p w14:paraId="582401D4" w14:textId="77777777" w:rsidR="00C269B7" w:rsidRDefault="00C269B7" w:rsidP="00EA30E0">
      <w:pPr>
        <w:rPr>
          <w:sz w:val="24"/>
        </w:rPr>
      </w:pPr>
    </w:p>
    <w:p w14:paraId="24F3D8D6" w14:textId="74B26FB8" w:rsidR="00C269B7" w:rsidRPr="00C269B7" w:rsidRDefault="00C269B7" w:rsidP="00C269B7">
      <w:pPr>
        <w:spacing w:after="0"/>
        <w:rPr>
          <w:b/>
          <w:sz w:val="24"/>
        </w:rPr>
      </w:pPr>
      <w:r w:rsidRPr="00C269B7">
        <w:rPr>
          <w:b/>
          <w:sz w:val="24"/>
        </w:rPr>
        <w:t>Article 26</w:t>
      </w:r>
    </w:p>
    <w:p w14:paraId="21AA3338" w14:textId="351FC856" w:rsidR="00011DA5" w:rsidRDefault="00771D78" w:rsidP="00EA30E0">
      <w:pPr>
        <w:rPr>
          <w:sz w:val="24"/>
        </w:rPr>
      </w:pPr>
      <w:r>
        <w:rPr>
          <w:sz w:val="24"/>
        </w:rPr>
        <w:t xml:space="preserve">Article 26 discusses the description of who is responsible. </w:t>
      </w:r>
      <w:r w:rsidR="00AC6DFE">
        <w:rPr>
          <w:sz w:val="24"/>
        </w:rPr>
        <w:t>This must be completed in a transparent manner in order to be in compliance, which can be a challenge when there are joint data controllers.</w:t>
      </w:r>
      <w:bookmarkStart w:id="0" w:name="_GoBack"/>
      <w:bookmarkEnd w:id="0"/>
    </w:p>
    <w:p w14:paraId="3DE8267E" w14:textId="77777777" w:rsidR="00AC6DFE" w:rsidRPr="009F7A25" w:rsidRDefault="00AC6DFE" w:rsidP="00AC6DFE">
      <w:pPr>
        <w:pStyle w:val="ListParagraph"/>
        <w:numPr>
          <w:ilvl w:val="0"/>
          <w:numId w:val="3"/>
        </w:numPr>
        <w:rPr>
          <w:sz w:val="24"/>
        </w:rPr>
      </w:pPr>
      <w:hyperlink r:id="rId6" w:history="1">
        <w:r w:rsidRPr="009F7A25">
          <w:rPr>
            <w:rStyle w:val="Hyperlink"/>
            <w:sz w:val="24"/>
          </w:rPr>
          <w:t>http://europa.eu/rapid/press-release_IP-12-46_en.htm?locale=en</w:t>
        </w:r>
      </w:hyperlink>
    </w:p>
    <w:p w14:paraId="0E197C34" w14:textId="77777777" w:rsidR="00AC6DFE" w:rsidRPr="009F7A25" w:rsidRDefault="00AC6DFE" w:rsidP="00AC6DFE">
      <w:pPr>
        <w:pStyle w:val="ListParagraph"/>
        <w:numPr>
          <w:ilvl w:val="0"/>
          <w:numId w:val="3"/>
        </w:numPr>
        <w:rPr>
          <w:sz w:val="24"/>
        </w:rPr>
      </w:pPr>
      <w:hyperlink r:id="rId7" w:history="1">
        <w:r w:rsidRPr="009F7A25">
          <w:rPr>
            <w:rStyle w:val="Hyperlink"/>
            <w:sz w:val="24"/>
          </w:rPr>
          <w:t>https://www.trunomi.com/eu-gdpr-compliance-trunomi/</w:t>
        </w:r>
      </w:hyperlink>
    </w:p>
    <w:p w14:paraId="02BE94DC" w14:textId="77777777" w:rsidR="00AC6DFE" w:rsidRDefault="00AC6DFE" w:rsidP="00AC6DFE">
      <w:pPr>
        <w:pStyle w:val="ListParagraph"/>
        <w:numPr>
          <w:ilvl w:val="0"/>
          <w:numId w:val="3"/>
        </w:numPr>
      </w:pPr>
      <w:hyperlink r:id="rId8" w:history="1">
        <w:r w:rsidRPr="00402C62">
          <w:rPr>
            <w:rStyle w:val="Hyperlink"/>
          </w:rPr>
          <w:t>https://jbba.scholasticahq.com/article/3554.pdf</w:t>
        </w:r>
      </w:hyperlink>
      <w:r>
        <w:t xml:space="preserve"> </w:t>
      </w:r>
    </w:p>
    <w:p w14:paraId="646177B6" w14:textId="77777777" w:rsidR="00AC6DFE" w:rsidRDefault="00AC6DFE" w:rsidP="00AC6DFE">
      <w:pPr>
        <w:pStyle w:val="ListParagraph"/>
        <w:numPr>
          <w:ilvl w:val="0"/>
          <w:numId w:val="3"/>
        </w:numPr>
      </w:pPr>
      <w:r>
        <w:t xml:space="preserve">“A brief history of the General Data Protection Regulation.” </w:t>
      </w:r>
      <w:hyperlink r:id="rId9" w:history="1">
        <w:r w:rsidRPr="00ED365B">
          <w:rPr>
            <w:rStyle w:val="Hyperlink"/>
          </w:rPr>
          <w:t>https://iapp.org/resources/article/a-brief-history-of-the-general-data-protection-regulation/</w:t>
        </w:r>
      </w:hyperlink>
      <w:r>
        <w:t xml:space="preserve"> </w:t>
      </w:r>
    </w:p>
    <w:p w14:paraId="0A3A7F61" w14:textId="77777777" w:rsidR="00AC6DFE" w:rsidRDefault="00AC6DFE" w:rsidP="00AC6DFE">
      <w:pPr>
        <w:pStyle w:val="ListParagraph"/>
        <w:numPr>
          <w:ilvl w:val="0"/>
          <w:numId w:val="3"/>
        </w:numPr>
      </w:pPr>
      <w:hyperlink r:id="rId10" w:history="1">
        <w:r w:rsidRPr="00ED365B">
          <w:rPr>
            <w:rStyle w:val="Hyperlink"/>
          </w:rPr>
          <w:t>https://dl.eusset.eu/bitstream/20.500.12015/3159/1/blockchain2018_03.pdf</w:t>
        </w:r>
      </w:hyperlink>
      <w:r>
        <w:t xml:space="preserve"> </w:t>
      </w:r>
    </w:p>
    <w:p w14:paraId="013552D5" w14:textId="77777777" w:rsidR="00AC6DFE" w:rsidRDefault="00AC6DFE" w:rsidP="00AC6DFE">
      <w:pPr>
        <w:pStyle w:val="ListParagraph"/>
        <w:numPr>
          <w:ilvl w:val="0"/>
          <w:numId w:val="3"/>
        </w:numPr>
      </w:pPr>
      <w:r>
        <w:t xml:space="preserve">Bert-Jaap </w:t>
      </w:r>
      <w:proofErr w:type="spellStart"/>
      <w:r>
        <w:t>Koops</w:t>
      </w:r>
      <w:proofErr w:type="spellEnd"/>
      <w:r>
        <w:t xml:space="preserve"> and Ronald </w:t>
      </w:r>
      <w:proofErr w:type="spellStart"/>
      <w:r>
        <w:t>Leenes</w:t>
      </w:r>
      <w:proofErr w:type="spellEnd"/>
      <w:r>
        <w:t xml:space="preserve">. 2014. Privacy Regulation Cannot Be Hardcoded. A Critical Comment on the ‘Privacy by Design’ Provision in Data-protection Law. Int. Rev. Law </w:t>
      </w:r>
      <w:proofErr w:type="spellStart"/>
      <w:r>
        <w:t>Comput</w:t>
      </w:r>
      <w:proofErr w:type="spellEnd"/>
      <w:r>
        <w:t xml:space="preserve">. Technol. 28, 2 (May 2014), 159–171. </w:t>
      </w:r>
    </w:p>
    <w:p w14:paraId="75B75765" w14:textId="77777777" w:rsidR="00AC6DFE" w:rsidRDefault="00AC6DFE" w:rsidP="00AC6DFE">
      <w:pPr>
        <w:pStyle w:val="ListParagraph"/>
        <w:numPr>
          <w:ilvl w:val="0"/>
          <w:numId w:val="3"/>
        </w:numPr>
      </w:pPr>
      <w:hyperlink r:id="rId11" w:history="1">
        <w:r w:rsidRPr="00ED365B">
          <w:rPr>
            <w:rStyle w:val="Hyperlink"/>
          </w:rPr>
          <w:t>https://www.blockchainandthelaw.com/2018/04/blockchain-personal-data-and-the-gdpr-right-to-be-forgotten/</w:t>
        </w:r>
      </w:hyperlink>
      <w:r>
        <w:t xml:space="preserve"> (I know this isn’t a journal…I’ll try to find something ‘better’ before final submission)</w:t>
      </w:r>
    </w:p>
    <w:p w14:paraId="5D624409" w14:textId="77777777" w:rsidR="00AC6DFE" w:rsidRPr="00771D78" w:rsidRDefault="00AC6DFE" w:rsidP="00EA30E0">
      <w:pPr>
        <w:rPr>
          <w:sz w:val="24"/>
        </w:rPr>
      </w:pPr>
    </w:p>
    <w:p w14:paraId="249ED24A" w14:textId="77777777" w:rsidR="00C269B7" w:rsidRDefault="00C269B7" w:rsidP="00EA30E0">
      <w:pPr>
        <w:rPr>
          <w:b/>
          <w:i/>
          <w:sz w:val="24"/>
        </w:rPr>
      </w:pPr>
    </w:p>
    <w:p w14:paraId="101C385B" w14:textId="07AA0C65" w:rsidR="007854EE" w:rsidRDefault="00A74D45" w:rsidP="00EA30E0">
      <w:pPr>
        <w:rPr>
          <w:b/>
          <w:i/>
          <w:sz w:val="24"/>
        </w:rPr>
      </w:pPr>
      <w:r w:rsidRPr="00A74D45">
        <w:rPr>
          <w:b/>
          <w:i/>
          <w:sz w:val="24"/>
        </w:rPr>
        <w:t xml:space="preserve">##Find and Discuss </w:t>
      </w:r>
      <w:r>
        <w:rPr>
          <w:b/>
          <w:i/>
          <w:sz w:val="24"/>
        </w:rPr>
        <w:t>specific</w:t>
      </w:r>
      <w:r w:rsidRPr="00A74D45">
        <w:rPr>
          <w:b/>
          <w:i/>
          <w:sz w:val="24"/>
        </w:rPr>
        <w:t xml:space="preserve"> GDPR articles that related to blockchain.  Unpack each one with a few sentences or small paragraph.</w:t>
      </w:r>
    </w:p>
    <w:p w14:paraId="4C77C8B5" w14:textId="77777777" w:rsidR="00A74D45" w:rsidRDefault="00A74D45" w:rsidP="00EA30E0">
      <w:pPr>
        <w:rPr>
          <w:b/>
          <w:i/>
          <w:sz w:val="24"/>
        </w:rPr>
      </w:pPr>
      <w:r>
        <w:rPr>
          <w:b/>
          <w:i/>
          <w:sz w:val="24"/>
        </w:rPr>
        <w:tab/>
        <w:t>## Potential sources (not journals – just gathering info to read)</w:t>
      </w:r>
    </w:p>
    <w:p w14:paraId="2825EBE8" w14:textId="4775F3D3" w:rsidR="00A74D45" w:rsidRDefault="00A74D45" w:rsidP="00A74D45">
      <w:pPr>
        <w:pStyle w:val="ListParagraph"/>
        <w:numPr>
          <w:ilvl w:val="0"/>
          <w:numId w:val="4"/>
        </w:numPr>
        <w:rPr>
          <w:b/>
          <w:i/>
          <w:sz w:val="24"/>
        </w:rPr>
      </w:pPr>
      <w:r w:rsidRPr="00A74D45">
        <w:rPr>
          <w:b/>
          <w:i/>
          <w:sz w:val="24"/>
        </w:rPr>
        <w:t xml:space="preserve"> </w:t>
      </w:r>
      <w:hyperlink r:id="rId12" w:history="1">
        <w:r w:rsidRPr="00A74D45">
          <w:rPr>
            <w:rStyle w:val="Hyperlink"/>
            <w:b/>
            <w:i/>
            <w:sz w:val="24"/>
          </w:rPr>
          <w:t>https://cointelegraph.com/news/gdpr-and-blockchain-is-the-new-eu-data-protection-regulation-a-threat</w:t>
        </w:r>
        <w:r w:rsidRPr="00A74D45">
          <w:rPr>
            <w:rStyle w:val="Hyperlink"/>
            <w:b/>
            <w:i/>
            <w:sz w:val="24"/>
          </w:rPr>
          <w:t>-</w:t>
        </w:r>
        <w:r w:rsidRPr="00A74D45">
          <w:rPr>
            <w:rStyle w:val="Hyperlink"/>
            <w:b/>
            <w:i/>
            <w:sz w:val="24"/>
          </w:rPr>
          <w:t>or-an-incentive</w:t>
        </w:r>
      </w:hyperlink>
      <w:r w:rsidRPr="00A74D45">
        <w:rPr>
          <w:b/>
          <w:i/>
          <w:sz w:val="24"/>
        </w:rPr>
        <w:t xml:space="preserve"> </w:t>
      </w:r>
    </w:p>
    <w:p w14:paraId="1317CC88" w14:textId="3A9EF3CB" w:rsidR="00A74D45" w:rsidRDefault="00AC6DFE" w:rsidP="00A74D45">
      <w:pPr>
        <w:pStyle w:val="ListParagraph"/>
        <w:numPr>
          <w:ilvl w:val="0"/>
          <w:numId w:val="4"/>
        </w:numPr>
        <w:rPr>
          <w:b/>
          <w:i/>
          <w:sz w:val="24"/>
        </w:rPr>
      </w:pPr>
      <w:hyperlink r:id="rId13" w:history="1">
        <w:r w:rsidR="00A74D45" w:rsidRPr="00627886">
          <w:rPr>
            <w:rStyle w:val="Hyperlink"/>
            <w:b/>
            <w:i/>
            <w:sz w:val="24"/>
          </w:rPr>
          <w:t>https://www.cnil.fr/en/blockchain-and-gdpr-solutions-responsible-use-blockchain-context-personal-data</w:t>
        </w:r>
      </w:hyperlink>
    </w:p>
    <w:p w14:paraId="561E3E5F" w14:textId="66586CB1" w:rsidR="00A74D45" w:rsidRDefault="00AC6DFE" w:rsidP="00A74D45">
      <w:pPr>
        <w:pStyle w:val="ListParagraph"/>
        <w:numPr>
          <w:ilvl w:val="1"/>
          <w:numId w:val="4"/>
        </w:numPr>
        <w:rPr>
          <w:b/>
          <w:i/>
          <w:sz w:val="24"/>
        </w:rPr>
      </w:pPr>
      <w:hyperlink r:id="rId14" w:history="1">
        <w:r w:rsidR="00A74D45" w:rsidRPr="00627886">
          <w:rPr>
            <w:rStyle w:val="Hyperlink"/>
            <w:b/>
            <w:i/>
            <w:sz w:val="24"/>
          </w:rPr>
          <w:t>https://www.insideprivacy.com/financial-institutions/the-cnil-publishes-repo</w:t>
        </w:r>
        <w:r w:rsidR="00A74D45" w:rsidRPr="00627886">
          <w:rPr>
            <w:rStyle w:val="Hyperlink"/>
            <w:b/>
            <w:i/>
            <w:sz w:val="24"/>
          </w:rPr>
          <w:t>r</w:t>
        </w:r>
        <w:r w:rsidR="00A74D45" w:rsidRPr="00627886">
          <w:rPr>
            <w:rStyle w:val="Hyperlink"/>
            <w:b/>
            <w:i/>
            <w:sz w:val="24"/>
          </w:rPr>
          <w:t>t-on-blockchain-and-the-gdpr/</w:t>
        </w:r>
      </w:hyperlink>
    </w:p>
    <w:p w14:paraId="3EF789A1" w14:textId="101B1D16" w:rsidR="00A74D45" w:rsidRDefault="00AC6DFE" w:rsidP="00A74D45">
      <w:pPr>
        <w:pStyle w:val="ListParagraph"/>
        <w:numPr>
          <w:ilvl w:val="0"/>
          <w:numId w:val="4"/>
        </w:numPr>
        <w:rPr>
          <w:b/>
          <w:i/>
          <w:sz w:val="24"/>
        </w:rPr>
      </w:pPr>
      <w:hyperlink r:id="rId15" w:history="1">
        <w:r w:rsidR="00A74D45" w:rsidRPr="00627886">
          <w:rPr>
            <w:rStyle w:val="Hyperlink"/>
            <w:b/>
            <w:i/>
            <w:sz w:val="24"/>
          </w:rPr>
          <w:t>https://www2.deloitte.com/dl/en/pages/legal/articles/blockchain-datenschutzrecht.html</w:t>
        </w:r>
      </w:hyperlink>
    </w:p>
    <w:p w14:paraId="37E77A60" w14:textId="73BAA599" w:rsidR="00A74D45" w:rsidRDefault="00AC6DFE" w:rsidP="00A74D45">
      <w:pPr>
        <w:pStyle w:val="ListParagraph"/>
        <w:numPr>
          <w:ilvl w:val="0"/>
          <w:numId w:val="4"/>
        </w:numPr>
        <w:rPr>
          <w:b/>
          <w:i/>
          <w:sz w:val="24"/>
        </w:rPr>
      </w:pPr>
      <w:hyperlink r:id="rId16" w:history="1">
        <w:r w:rsidR="00A74D45" w:rsidRPr="00627886">
          <w:rPr>
            <w:rStyle w:val="Hyperlink"/>
            <w:b/>
            <w:i/>
            <w:sz w:val="24"/>
          </w:rPr>
          <w:t>https://www.h</w:t>
        </w:r>
        <w:r w:rsidR="00A74D45" w:rsidRPr="00627886">
          <w:rPr>
            <w:rStyle w:val="Hyperlink"/>
            <w:b/>
            <w:i/>
            <w:sz w:val="24"/>
          </w:rPr>
          <w:t>l</w:t>
        </w:r>
        <w:r w:rsidR="00A74D45" w:rsidRPr="00627886">
          <w:rPr>
            <w:rStyle w:val="Hyperlink"/>
            <w:b/>
            <w:i/>
            <w:sz w:val="24"/>
          </w:rPr>
          <w:t>engage.com/_uploads/downloads/5425GuidetoblockchainV9FORWEB.pdf</w:t>
        </w:r>
      </w:hyperlink>
    </w:p>
    <w:p w14:paraId="7B378997" w14:textId="4A4EE1A4" w:rsidR="00A74D45" w:rsidRDefault="00AC6DFE" w:rsidP="00A74D45">
      <w:pPr>
        <w:pStyle w:val="ListParagraph"/>
        <w:numPr>
          <w:ilvl w:val="0"/>
          <w:numId w:val="4"/>
        </w:numPr>
        <w:rPr>
          <w:b/>
          <w:i/>
          <w:sz w:val="24"/>
        </w:rPr>
      </w:pPr>
      <w:hyperlink r:id="rId17" w:history="1">
        <w:r w:rsidR="00A74D45" w:rsidRPr="00627886">
          <w:rPr>
            <w:rStyle w:val="Hyperlink"/>
            <w:b/>
            <w:i/>
            <w:sz w:val="24"/>
          </w:rPr>
          <w:t>https://medium.com/varanida/gdpr-results-impacts-and-the-blockchain-opportunity-d9f368d347aa</w:t>
        </w:r>
      </w:hyperlink>
      <w:r w:rsidR="00A74D45">
        <w:rPr>
          <w:b/>
          <w:i/>
          <w:sz w:val="24"/>
        </w:rPr>
        <w:t xml:space="preserve">  </w:t>
      </w:r>
    </w:p>
    <w:p w14:paraId="0F18CDBE" w14:textId="686830E9" w:rsidR="00DF4F09" w:rsidRDefault="00AC6DFE" w:rsidP="006D6229">
      <w:pPr>
        <w:pStyle w:val="ListParagraph"/>
        <w:numPr>
          <w:ilvl w:val="0"/>
          <w:numId w:val="4"/>
        </w:numPr>
      </w:pPr>
      <w:hyperlink r:id="rId18" w:history="1">
        <w:r w:rsidR="00A74D45" w:rsidRPr="00AC6DFE">
          <w:rPr>
            <w:rStyle w:val="Hyperlink"/>
            <w:b/>
            <w:i/>
            <w:sz w:val="24"/>
          </w:rPr>
          <w:t>https://ec.europa.eu/commission/priorities/justice-and-fundamental-rights/data-protection/2018-reform-eu-data-protection-rules_en</w:t>
        </w:r>
      </w:hyperlink>
      <w:r w:rsidR="00A74D45" w:rsidRPr="00AC6DFE">
        <w:rPr>
          <w:b/>
          <w:i/>
          <w:sz w:val="24"/>
        </w:rPr>
        <w:t xml:space="preserve"> </w:t>
      </w:r>
    </w:p>
    <w:sectPr w:rsidR="00DF4F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9129E0"/>
    <w:multiLevelType w:val="multilevel"/>
    <w:tmpl w:val="83548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A5B191C"/>
    <w:multiLevelType w:val="hybridMultilevel"/>
    <w:tmpl w:val="DB76EEB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F8633E4"/>
    <w:multiLevelType w:val="hybridMultilevel"/>
    <w:tmpl w:val="F2203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FEC7849"/>
    <w:multiLevelType w:val="hybridMultilevel"/>
    <w:tmpl w:val="C05E5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1785B79"/>
    <w:multiLevelType w:val="hybridMultilevel"/>
    <w:tmpl w:val="AF20E5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M0tzS1NDQ3N7YwMDFT0lEKTi0uzszPAykwrAUA0DMPCywAAAA="/>
  </w:docVars>
  <w:rsids>
    <w:rsidRoot w:val="00EA30E0"/>
    <w:rsid w:val="00011DA5"/>
    <w:rsid w:val="0032540B"/>
    <w:rsid w:val="0039109C"/>
    <w:rsid w:val="003C37F0"/>
    <w:rsid w:val="004F5621"/>
    <w:rsid w:val="00617CC2"/>
    <w:rsid w:val="006727C5"/>
    <w:rsid w:val="006742EA"/>
    <w:rsid w:val="00771D78"/>
    <w:rsid w:val="007854EE"/>
    <w:rsid w:val="00856CF2"/>
    <w:rsid w:val="009F7A25"/>
    <w:rsid w:val="00A74D45"/>
    <w:rsid w:val="00AC6DFE"/>
    <w:rsid w:val="00AE7EDE"/>
    <w:rsid w:val="00B0160A"/>
    <w:rsid w:val="00B72438"/>
    <w:rsid w:val="00C269B7"/>
    <w:rsid w:val="00DF4F09"/>
    <w:rsid w:val="00EA30E0"/>
    <w:rsid w:val="00F62B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A46D3E"/>
  <w15:chartTrackingRefBased/>
  <w15:docId w15:val="{D607E2CE-38FE-4CDD-AE68-7ACAE4E5E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A30E0"/>
    <w:rPr>
      <w:color w:val="0563C1" w:themeColor="hyperlink"/>
      <w:u w:val="single"/>
    </w:rPr>
  </w:style>
  <w:style w:type="character" w:styleId="UnresolvedMention">
    <w:name w:val="Unresolved Mention"/>
    <w:basedOn w:val="DefaultParagraphFont"/>
    <w:uiPriority w:val="99"/>
    <w:semiHidden/>
    <w:unhideWhenUsed/>
    <w:rsid w:val="00EA30E0"/>
    <w:rPr>
      <w:color w:val="605E5C"/>
      <w:shd w:val="clear" w:color="auto" w:fill="E1DFDD"/>
    </w:rPr>
  </w:style>
  <w:style w:type="paragraph" w:styleId="ListParagraph">
    <w:name w:val="List Paragraph"/>
    <w:basedOn w:val="Normal"/>
    <w:uiPriority w:val="34"/>
    <w:qFormat/>
    <w:rsid w:val="00EA30E0"/>
    <w:pPr>
      <w:ind w:left="720"/>
      <w:contextualSpacing/>
    </w:pPr>
  </w:style>
  <w:style w:type="character" w:styleId="FollowedHyperlink">
    <w:name w:val="FollowedHyperlink"/>
    <w:basedOn w:val="DefaultParagraphFont"/>
    <w:uiPriority w:val="99"/>
    <w:semiHidden/>
    <w:unhideWhenUsed/>
    <w:rsid w:val="0039109C"/>
    <w:rPr>
      <w:color w:val="954F72" w:themeColor="followedHyperlink"/>
      <w:u w:val="single"/>
    </w:rPr>
  </w:style>
  <w:style w:type="paragraph" w:styleId="BalloonText">
    <w:name w:val="Balloon Text"/>
    <w:basedOn w:val="Normal"/>
    <w:link w:val="BalloonTextChar"/>
    <w:uiPriority w:val="99"/>
    <w:semiHidden/>
    <w:unhideWhenUsed/>
    <w:rsid w:val="006727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27C5"/>
    <w:rPr>
      <w:rFonts w:ascii="Segoe UI" w:hAnsi="Segoe UI" w:cs="Segoe UI"/>
      <w:sz w:val="18"/>
      <w:szCs w:val="18"/>
    </w:rPr>
  </w:style>
  <w:style w:type="paragraph" w:styleId="Caption">
    <w:name w:val="caption"/>
    <w:basedOn w:val="Normal"/>
    <w:next w:val="Normal"/>
    <w:uiPriority w:val="35"/>
    <w:unhideWhenUsed/>
    <w:qFormat/>
    <w:rsid w:val="006727C5"/>
    <w:pPr>
      <w:spacing w:after="200" w:line="240" w:lineRule="auto"/>
    </w:pPr>
    <w:rPr>
      <w:i/>
      <w:iCs/>
      <w:color w:val="44546A" w:themeColor="text2"/>
      <w:sz w:val="18"/>
      <w:szCs w:val="18"/>
    </w:rPr>
  </w:style>
  <w:style w:type="table" w:styleId="TableGrid">
    <w:name w:val="Table Grid"/>
    <w:basedOn w:val="TableNormal"/>
    <w:uiPriority w:val="39"/>
    <w:rsid w:val="00B016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25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bba.scholasticahq.com/article/3554.pdf" TargetMode="External"/><Relationship Id="rId13" Type="http://schemas.openxmlformats.org/officeDocument/2006/relationships/hyperlink" Target="https://www.cnil.fr/en/blockchain-and-gdpr-solutions-responsible-use-blockchain-context-personal-data" TargetMode="External"/><Relationship Id="rId18" Type="http://schemas.openxmlformats.org/officeDocument/2006/relationships/hyperlink" Target="https://ec.europa.eu/commission/priorities/justice-and-fundamental-rights/data-protection/2018-reform-eu-data-protection-rules_en" TargetMode="External"/><Relationship Id="rId3" Type="http://schemas.openxmlformats.org/officeDocument/2006/relationships/settings" Target="settings.xml"/><Relationship Id="rId7" Type="http://schemas.openxmlformats.org/officeDocument/2006/relationships/hyperlink" Target="https://www.trunomi.com/eu-gdpr-compliance-trunomi/" TargetMode="External"/><Relationship Id="rId12" Type="http://schemas.openxmlformats.org/officeDocument/2006/relationships/hyperlink" Target="https://cointelegraph.com/news/gdpr-and-blockchain-is-the-new-eu-data-protection-regulation-a-threat-or-an-incentive" TargetMode="External"/><Relationship Id="rId17" Type="http://schemas.openxmlformats.org/officeDocument/2006/relationships/hyperlink" Target="https://medium.com/varanida/gdpr-results-impacts-and-the-blockchain-opportunity-d9f368d347aa" TargetMode="External"/><Relationship Id="rId2" Type="http://schemas.openxmlformats.org/officeDocument/2006/relationships/styles" Target="styles.xml"/><Relationship Id="rId16" Type="http://schemas.openxmlformats.org/officeDocument/2006/relationships/hyperlink" Target="https://www.hlengage.com/_uploads/downloads/5425GuidetoblockchainV9FORWEB.pdf"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europa.eu/rapid/press-release_IP-12-46_en.htm?locale=en" TargetMode="External"/><Relationship Id="rId11" Type="http://schemas.openxmlformats.org/officeDocument/2006/relationships/hyperlink" Target="https://www.blockchainandthelaw.com/2018/04/blockchain-personal-data-and-the-gdpr-right-to-be-forgotten/" TargetMode="External"/><Relationship Id="rId5" Type="http://schemas.openxmlformats.org/officeDocument/2006/relationships/image" Target="media/image1.png"/><Relationship Id="rId15" Type="http://schemas.openxmlformats.org/officeDocument/2006/relationships/hyperlink" Target="https://www2.deloitte.com/dl/en/pages/legal/articles/blockchain-datenschutzrecht.html" TargetMode="External"/><Relationship Id="rId10" Type="http://schemas.openxmlformats.org/officeDocument/2006/relationships/hyperlink" Target="https://dl.eusset.eu/bitstream/20.500.12015/3159/1/blockchain2018_03.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iapp.org/resources/article/a-brief-history-of-the-general-data-protection-regulation/" TargetMode="External"/><Relationship Id="rId14" Type="http://schemas.openxmlformats.org/officeDocument/2006/relationships/hyperlink" Target="https://www.insideprivacy.com/financial-institutions/the-cnil-publishes-report-on-blockchain-and-the-gdp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7</TotalTime>
  <Pages>4</Pages>
  <Words>1429</Words>
  <Characters>814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Jodi Pafford</cp:lastModifiedBy>
  <cp:revision>6</cp:revision>
  <dcterms:created xsi:type="dcterms:W3CDTF">2019-03-12T16:47:00Z</dcterms:created>
  <dcterms:modified xsi:type="dcterms:W3CDTF">2019-03-13T23:15:00Z</dcterms:modified>
</cp:coreProperties>
</file>